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B27114" w14:textId="77777777" w:rsidR="00476FBB" w:rsidRDefault="00476FBB" w:rsidP="00C3352D">
      <w:pPr>
        <w:pStyle w:val="NormalWeb"/>
        <w:spacing w:before="0" w:beforeAutospacing="0" w:after="0" w:afterAutospacing="0"/>
        <w:ind w:right="974"/>
        <w:contextualSpacing/>
        <w:jc w:val="center"/>
      </w:pPr>
      <w:r>
        <w:rPr>
          <w:rFonts w:ascii="Arial" w:hAnsi="Arial" w:cs="Arial"/>
          <w:color w:val="000000"/>
          <w:sz w:val="22"/>
          <w:szCs w:val="22"/>
        </w:rPr>
        <w:t>Agenda</w:t>
      </w:r>
    </w:p>
    <w:p w14:paraId="4EA8F2C4" w14:textId="77777777" w:rsidR="00476FBB" w:rsidRDefault="00476FBB" w:rsidP="00C3352D">
      <w:pPr>
        <w:pStyle w:val="NormalWeb"/>
        <w:spacing w:before="43" w:beforeAutospacing="0" w:after="0" w:afterAutospacing="0"/>
        <w:contextualSpacing/>
        <w:jc w:val="center"/>
      </w:pPr>
      <w:r>
        <w:rPr>
          <w:rFonts w:ascii="Arial" w:hAnsi="Arial" w:cs="Arial"/>
          <w:color w:val="000000"/>
          <w:sz w:val="22"/>
          <w:szCs w:val="22"/>
        </w:rPr>
        <w:t>Heritage Elementary PTCO</w:t>
      </w:r>
    </w:p>
    <w:p w14:paraId="427635A0" w14:textId="106513F0" w:rsidR="00476FBB" w:rsidRDefault="00476FBB" w:rsidP="00C3352D">
      <w:pPr>
        <w:pStyle w:val="NormalWeb"/>
        <w:spacing w:before="28" w:beforeAutospacing="0" w:after="0" w:afterAutospacing="0"/>
        <w:ind w:right="355"/>
        <w:contextualSpacing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ptember 15, 2021</w:t>
      </w:r>
    </w:p>
    <w:p w14:paraId="10BA98DC" w14:textId="77777777" w:rsidR="00C3352D" w:rsidRDefault="00C3352D" w:rsidP="00C3352D">
      <w:pPr>
        <w:pStyle w:val="NormalWeb"/>
        <w:spacing w:before="28" w:beforeAutospacing="0" w:after="0" w:afterAutospacing="0"/>
        <w:ind w:right="355"/>
        <w:contextualSpacing/>
        <w:jc w:val="center"/>
      </w:pPr>
    </w:p>
    <w:p w14:paraId="287C8B46" w14:textId="567D119B" w:rsidR="00D77794" w:rsidRDefault="00476FBB" w:rsidP="00C3352D">
      <w:pPr>
        <w:pStyle w:val="NormalWeb"/>
        <w:numPr>
          <w:ilvl w:val="0"/>
          <w:numId w:val="3"/>
        </w:numPr>
        <w:spacing w:before="913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elcome and Introductions (Jessica) </w:t>
      </w:r>
    </w:p>
    <w:tbl>
      <w:tblPr>
        <w:tblW w:w="8505" w:type="dxa"/>
        <w:tblInd w:w="13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3085"/>
        <w:gridCol w:w="2160"/>
      </w:tblGrid>
      <w:tr w:rsidR="00D77794" w:rsidRPr="00C614EB" w14:paraId="7590EBAE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A96A1E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ident</w:t>
            </w:r>
          </w:p>
        </w:tc>
        <w:tc>
          <w:tcPr>
            <w:tcW w:w="30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58AF48" w14:textId="0CAAA1A9" w:rsidR="00D77794" w:rsidRPr="005D0CDE" w:rsidRDefault="005D0CD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 xml:space="preserve">Jessica </w:t>
            </w:r>
            <w:r w:rsidR="00D77794" w:rsidRPr="005D0CDE">
              <w:rPr>
                <w:rFonts w:ascii="Arial" w:eastAsia="Times New Roman" w:hAnsi="Arial" w:cs="Arial"/>
                <w:color w:val="000000"/>
                <w:szCs w:val="24"/>
              </w:rPr>
              <w:t>Sebold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9492158" w14:textId="77777777" w:rsidR="00D77794" w:rsidRPr="005D0CDE" w:rsidRDefault="00D77794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3F679B1E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AE73B0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ident-Elect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98FBFB" w14:textId="3B941EBB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Amanda Chafi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607AC3F" w14:textId="2D544431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3798C1F2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B6AA84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Treasurer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B82A8B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Tara McLai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A451739" w14:textId="7D32A4C1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24B7CFAD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552B64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Treasurer-Elect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E8A4C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Debi McDonald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BBC5FE7" w14:textId="01E481B9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266857E9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A6E083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Secretary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FFD210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Alyssa Stock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72A8CCD" w14:textId="20532341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341D02AF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014B68" w14:textId="3C6BAF98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Fundraising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68C61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Katherine Rasmusse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E343688" w14:textId="1848EBD8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481B3F30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CB00A" w14:textId="0A3C34E3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Fundraising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FA5FE1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Alicia Edmonso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73CF1F7" w14:textId="703C82C9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540FF33E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3DF97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Communications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B584D1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Missy Molina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2B4FB0C" w14:textId="5B84A9A7" w:rsidR="00D77794" w:rsidRPr="005D0CDE" w:rsidRDefault="005D0CDE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D77794" w:rsidRPr="00C614EB" w14:paraId="09DA544F" w14:textId="77777777" w:rsidTr="0016624E">
        <w:trPr>
          <w:trHeight w:val="235"/>
        </w:trPr>
        <w:tc>
          <w:tcPr>
            <w:tcW w:w="3260" w:type="dxa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F38358" w14:textId="0502AD45" w:rsidR="00D77794" w:rsidRPr="005D0CDE" w:rsidRDefault="005D0CD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 xml:space="preserve">Volunteer </w:t>
            </w:r>
            <w:r w:rsidR="00D77794" w:rsidRPr="005D0CDE">
              <w:rPr>
                <w:rFonts w:ascii="Arial" w:eastAsia="Times New Roman" w:hAnsi="Arial" w:cs="Arial"/>
                <w:color w:val="000000"/>
                <w:szCs w:val="24"/>
              </w:rPr>
              <w:t>Coordinator</w:t>
            </w:r>
          </w:p>
        </w:tc>
        <w:tc>
          <w:tcPr>
            <w:tcW w:w="308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027712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Jamie Simenso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</w:tcPr>
          <w:p w14:paraId="209EDEE9" w14:textId="7808F6FA" w:rsidR="00D77794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Absent</w:t>
            </w:r>
          </w:p>
        </w:tc>
      </w:tr>
      <w:tr w:rsidR="00D77794" w:rsidRPr="00C614EB" w14:paraId="10041CB6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E10F00" w14:textId="4B3EF88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</w:t>
            </w: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ast President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094499" w14:textId="77777777" w:rsidR="00D77794" w:rsidRPr="005D0CDE" w:rsidRDefault="00D77794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Katherine Rasmusse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7400" w14:textId="7B7F5333" w:rsidR="007A4F77" w:rsidRPr="005D0CDE" w:rsidRDefault="00D77794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7A4F77" w:rsidRPr="00C614EB" w14:paraId="5162DE21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4C41E27" w14:textId="42C593B3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inciple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2C5941C" w14:textId="6BCF190C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Ryan Langd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FDD1F" w14:textId="2FA86314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Present</w:t>
            </w:r>
          </w:p>
        </w:tc>
      </w:tr>
      <w:tr w:rsidR="007A4F77" w:rsidRPr="00C614EB" w14:paraId="0CDAEF23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AF4A3D8" w14:textId="77777777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63E9154" w14:textId="24FE3A98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Daniel Cohe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A00BB" w14:textId="4EB0D792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</w:tr>
      <w:tr w:rsidR="007A4F77" w:rsidRPr="00C614EB" w14:paraId="17BFD657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582BBBE" w14:textId="77777777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3693174" w14:textId="799381B5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Lindsay Rile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0948" w14:textId="5E4C924C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</w:tr>
      <w:tr w:rsidR="007A4F77" w:rsidRPr="00C614EB" w14:paraId="51160F90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838D0ED" w14:textId="77777777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6B3D309" w14:textId="499D4630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Carrie Crize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F049" w14:textId="3A955C47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</w:tr>
      <w:tr w:rsidR="007A4F77" w:rsidRPr="00C614EB" w14:paraId="064C0124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A51BFCA" w14:textId="77777777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D3797CE" w14:textId="5AB951C6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Deb Vargo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77122" w14:textId="0F01F480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</w:tr>
      <w:tr w:rsidR="007A4F77" w:rsidRPr="00C614EB" w14:paraId="7759E920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28CEBA2" w14:textId="77777777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33862C4" w14:textId="0F8FFA4F" w:rsidR="007A4F77" w:rsidRPr="005D0CDE" w:rsidRDefault="007A4F77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 w:rsidRPr="005D0CDE">
              <w:rPr>
                <w:rFonts w:ascii="Arial" w:eastAsia="Times New Roman" w:hAnsi="Arial" w:cs="Arial"/>
                <w:color w:val="000000"/>
                <w:szCs w:val="24"/>
              </w:rPr>
              <w:t>Julie Moyer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ECE5" w14:textId="5AAC5813" w:rsidR="007A4F77" w:rsidRPr="005D0CDE" w:rsidRDefault="007A4F77" w:rsidP="005D0CD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</w:tr>
      <w:tr w:rsidR="005D0CDE" w:rsidRPr="00C614EB" w14:paraId="0CB3B254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BE7884D" w14:textId="77777777" w:rsidR="005D0CDE" w:rsidRPr="005D0CDE" w:rsidRDefault="005D0CD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64C84A" w14:textId="2B285167" w:rsidR="005D0CDE" w:rsidRPr="005D0CDE" w:rsidRDefault="00C3352D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Bouchra El Issaou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A251" w14:textId="77777777" w:rsidR="005D0CDE" w:rsidRDefault="005D0CDE" w:rsidP="005D0CDE">
            <w:pPr>
              <w:pStyle w:val="ListParagraph"/>
              <w:spacing w:after="0" w:line="240" w:lineRule="auto"/>
            </w:pPr>
          </w:p>
        </w:tc>
      </w:tr>
      <w:tr w:rsidR="00E76253" w:rsidRPr="00C614EB" w14:paraId="52AD662F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F43EED5" w14:textId="77777777" w:rsidR="00E76253" w:rsidRPr="005D0CDE" w:rsidRDefault="00E76253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C2E36E0" w14:textId="6EB8E599" w:rsidR="00E76253" w:rsidRDefault="00E76253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Dani Tavbi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BEC84" w14:textId="77777777" w:rsidR="00E76253" w:rsidRDefault="00E76253" w:rsidP="005D0CDE">
            <w:pPr>
              <w:pStyle w:val="ListParagraph"/>
              <w:spacing w:after="0" w:line="240" w:lineRule="auto"/>
            </w:pPr>
          </w:p>
        </w:tc>
      </w:tr>
      <w:tr w:rsidR="00E76253" w:rsidRPr="00C614EB" w14:paraId="2ACE8068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3726C37" w14:textId="77777777" w:rsidR="00E76253" w:rsidRDefault="00E76253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7AE44FC" w14:textId="0B315253" w:rsidR="00E76253" w:rsidRDefault="00E76253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Jenny Dola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4A92" w14:textId="77777777" w:rsidR="00E76253" w:rsidRDefault="00E76253" w:rsidP="005D0CDE">
            <w:pPr>
              <w:pStyle w:val="ListParagraph"/>
              <w:spacing w:after="0" w:line="240" w:lineRule="auto"/>
            </w:pPr>
          </w:p>
        </w:tc>
      </w:tr>
      <w:tr w:rsidR="00840E8D" w:rsidRPr="00C614EB" w14:paraId="1BF4633B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0C8AED1" w14:textId="77777777" w:rsidR="00840E8D" w:rsidRDefault="00840E8D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DE7546D" w14:textId="536CDD05" w:rsidR="00840E8D" w:rsidRDefault="0016624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Carrie Critze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EC4E5" w14:textId="77777777" w:rsidR="00840E8D" w:rsidRDefault="00840E8D" w:rsidP="005D0CDE">
            <w:pPr>
              <w:pStyle w:val="ListParagraph"/>
              <w:spacing w:after="0" w:line="240" w:lineRule="auto"/>
            </w:pPr>
          </w:p>
        </w:tc>
      </w:tr>
      <w:tr w:rsidR="0083025E" w:rsidRPr="00C614EB" w14:paraId="4FA5E9D1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2C83BB" w14:textId="77777777" w:rsidR="0083025E" w:rsidRDefault="0083025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7C6579B" w14:textId="2BDA2DA9" w:rsidR="0083025E" w:rsidRDefault="0083025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Phanit Tongyo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B9167" w14:textId="77777777" w:rsidR="0083025E" w:rsidRDefault="0083025E" w:rsidP="005D0CDE">
            <w:pPr>
              <w:pStyle w:val="ListParagraph"/>
              <w:spacing w:after="0" w:line="240" w:lineRule="auto"/>
            </w:pPr>
          </w:p>
        </w:tc>
      </w:tr>
      <w:tr w:rsidR="0083025E" w:rsidRPr="00C614EB" w14:paraId="7D1981F4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2DDD223" w14:textId="2FBCD19D" w:rsidR="0083025E" w:rsidRDefault="00710BA5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School Nurse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2D37B82" w14:textId="348C22BF" w:rsidR="0083025E" w:rsidRDefault="0083025E" w:rsidP="005D0CDE">
            <w:pPr>
              <w:pStyle w:val="ListParagraph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Ann Duff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5E832" w14:textId="6EA1D1E6" w:rsidR="0083025E" w:rsidRDefault="0083025E" w:rsidP="0083025E">
            <w:pPr>
              <w:spacing w:after="0" w:line="240" w:lineRule="auto"/>
            </w:pPr>
          </w:p>
        </w:tc>
      </w:tr>
      <w:tr w:rsidR="0083025E" w:rsidRPr="00C614EB" w14:paraId="11ACA4A2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EC57B96" w14:textId="15760B57" w:rsidR="0083025E" w:rsidRPr="0083025E" w:rsidRDefault="0083025E" w:rsidP="008302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9230402" w14:textId="3729E2FF" w:rsidR="0083025E" w:rsidRDefault="00710BA5" w:rsidP="0083025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</w:rPr>
              <w:t>Brody Lieberma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8464" w14:textId="77777777" w:rsidR="0083025E" w:rsidRDefault="0083025E" w:rsidP="0083025E">
            <w:pPr>
              <w:spacing w:after="0" w:line="240" w:lineRule="auto"/>
            </w:pPr>
          </w:p>
        </w:tc>
      </w:tr>
      <w:tr w:rsidR="00710BA5" w:rsidRPr="00C614EB" w14:paraId="3FC3732D" w14:textId="77777777" w:rsidTr="0016624E">
        <w:trPr>
          <w:trHeight w:val="23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EAA9DA8" w14:textId="77777777" w:rsidR="00710BA5" w:rsidRPr="0083025E" w:rsidRDefault="00710BA5" w:rsidP="0083025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26F32A2" w14:textId="77777777" w:rsidR="00710BA5" w:rsidRDefault="00710BA5" w:rsidP="0083025E">
            <w:pPr>
              <w:pStyle w:val="ListParagraph"/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673C1" w14:textId="77777777" w:rsidR="00710BA5" w:rsidRDefault="00710BA5" w:rsidP="0083025E">
            <w:pPr>
              <w:spacing w:after="0" w:line="240" w:lineRule="auto"/>
            </w:pPr>
          </w:p>
        </w:tc>
      </w:tr>
    </w:tbl>
    <w:p w14:paraId="2CCC896F" w14:textId="77777777" w:rsidR="007A4F77" w:rsidRDefault="007A4F77" w:rsidP="00D77794">
      <w:pPr>
        <w:pStyle w:val="NormalWeb"/>
        <w:spacing w:before="28" w:beforeAutospacing="0" w:after="0" w:afterAutospacing="0"/>
        <w:ind w:left="32"/>
        <w:contextualSpacing/>
        <w:rPr>
          <w:rFonts w:ascii="Arial" w:hAnsi="Arial" w:cs="Arial"/>
          <w:color w:val="000000"/>
          <w:sz w:val="22"/>
          <w:szCs w:val="22"/>
        </w:rPr>
      </w:pPr>
    </w:p>
    <w:p w14:paraId="6CE0C465" w14:textId="0315415B" w:rsidR="00476FBB" w:rsidRPr="005D0CDE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easurer’s Report (Tara) </w:t>
      </w:r>
    </w:p>
    <w:p w14:paraId="05DB351B" w14:textId="67E90490" w:rsidR="00476FBB" w:rsidRDefault="007A4F77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lease see attached report</w:t>
      </w:r>
    </w:p>
    <w:p w14:paraId="58E1991B" w14:textId="77777777" w:rsidR="007A4F77" w:rsidRPr="005D0CDE" w:rsidRDefault="007A4F77" w:rsidP="005D0CDE">
      <w:pPr>
        <w:pStyle w:val="NormalWeb"/>
        <w:spacing w:before="28" w:beforeAutospacing="0" w:after="0" w:afterAutospacing="0"/>
        <w:ind w:left="7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4590FB30" w14:textId="3F3E5ABB" w:rsidR="00476FBB" w:rsidRPr="005D0CDE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undraising Report (Katie) </w:t>
      </w:r>
    </w:p>
    <w:p w14:paraId="66014AFC" w14:textId="562B8ABA" w:rsidR="00476FBB" w:rsidRPr="005D0CDE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un4Funds </w:t>
      </w:r>
      <w:r w:rsidR="007A4F77">
        <w:rPr>
          <w:rFonts w:ascii="Arial" w:hAnsi="Arial" w:cs="Arial"/>
          <w:color w:val="000000"/>
          <w:sz w:val="22"/>
          <w:szCs w:val="22"/>
        </w:rPr>
        <w:t>- $29,448</w:t>
      </w:r>
    </w:p>
    <w:p w14:paraId="5AA68AA0" w14:textId="11092A22" w:rsidR="00476FBB" w:rsidRPr="005D0CDE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ledge Drive</w:t>
      </w:r>
      <w:r w:rsidR="007A4F77">
        <w:rPr>
          <w:rFonts w:ascii="Arial" w:hAnsi="Arial" w:cs="Arial"/>
          <w:color w:val="000000"/>
          <w:sz w:val="22"/>
          <w:szCs w:val="22"/>
        </w:rPr>
        <w:t>- $730</w:t>
      </w:r>
    </w:p>
    <w:p w14:paraId="6421FF25" w14:textId="0B6D5013" w:rsidR="007A4F77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ine Outs </w:t>
      </w:r>
      <w:r w:rsidR="007A4F77">
        <w:rPr>
          <w:rFonts w:ascii="Arial" w:hAnsi="Arial" w:cs="Arial"/>
          <w:color w:val="000000"/>
          <w:sz w:val="22"/>
          <w:szCs w:val="22"/>
        </w:rPr>
        <w:t>- $1,038</w:t>
      </w:r>
    </w:p>
    <w:p w14:paraId="7BA5ABA9" w14:textId="476021DB" w:rsidR="005D0CDE" w:rsidRDefault="005D0CDE" w:rsidP="005D0CDE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od Market – 09/29</w:t>
      </w:r>
    </w:p>
    <w:p w14:paraId="6F5AFA7B" w14:textId="5C6112BF" w:rsidR="007A4F77" w:rsidRDefault="007A4F77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roger- $1,194</w:t>
      </w:r>
    </w:p>
    <w:p w14:paraId="13190F4B" w14:textId="77777777" w:rsidR="005D0CDE" w:rsidRPr="007A4F77" w:rsidRDefault="005D0CDE" w:rsidP="005D0CDE">
      <w:pPr>
        <w:pStyle w:val="NormalWeb"/>
        <w:spacing w:before="28" w:beforeAutospacing="0" w:after="0" w:afterAutospacing="0"/>
        <w:ind w:left="7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05B9B435" w14:textId="23F3103F" w:rsidR="00476FBB" w:rsidRPr="005D0CDE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mmunications Report (Missy) </w:t>
      </w:r>
    </w:p>
    <w:p w14:paraId="40430EF3" w14:textId="4DFF967D" w:rsidR="00476FBB" w:rsidRPr="005D0CDE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ailChimp Stats</w:t>
      </w:r>
      <w:r w:rsidR="005D0CDE">
        <w:rPr>
          <w:rFonts w:ascii="Arial" w:hAnsi="Arial" w:cs="Arial"/>
          <w:color w:val="000000"/>
          <w:sz w:val="22"/>
          <w:szCs w:val="22"/>
        </w:rPr>
        <w:t xml:space="preserve"> about 40% open rate</w:t>
      </w:r>
    </w:p>
    <w:p w14:paraId="613D21A2" w14:textId="7F4869F9" w:rsidR="005D0CDE" w:rsidRPr="005D0CDE" w:rsidRDefault="005D0CDE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ave ability to add attachments to PTCO email blasts</w:t>
      </w:r>
    </w:p>
    <w:p w14:paraId="18168104" w14:textId="3F8564A2" w:rsidR="005D0CDE" w:rsidRPr="005D0CDE" w:rsidRDefault="005D0CDE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ssy will update website with meeting notes</w:t>
      </w:r>
    </w:p>
    <w:p w14:paraId="7B7261E1" w14:textId="6170B05D" w:rsidR="005D0CDE" w:rsidRDefault="005D0CDE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re are many pictures from the Run4Fun$. If we want to share pictures need to email the office to confirm parents have signed release</w:t>
      </w:r>
    </w:p>
    <w:p w14:paraId="2C48611F" w14:textId="74992793" w:rsidR="005D0CDE" w:rsidRPr="005D0CDE" w:rsidRDefault="005D0CDE" w:rsidP="005D0CDE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ssy is going to save pictures for the yearbook</w:t>
      </w:r>
    </w:p>
    <w:p w14:paraId="058DB97D" w14:textId="77777777" w:rsidR="005D0CDE" w:rsidRPr="005D0CDE" w:rsidRDefault="005D0CDE" w:rsidP="005D0CDE">
      <w:pPr>
        <w:pStyle w:val="NormalWeb"/>
        <w:spacing w:before="28" w:beforeAutospacing="0" w:after="0" w:afterAutospacing="0"/>
        <w:ind w:left="7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67A154DF" w14:textId="7DA061F9" w:rsidR="00476FBB" w:rsidRPr="005D0CDE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pcoming Events </w:t>
      </w:r>
    </w:p>
    <w:p w14:paraId="3341CBA0" w14:textId="3B2ACAA2" w:rsidR="00476FBB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ood Trucks in the Park - 9/17 </w:t>
      </w:r>
    </w:p>
    <w:p w14:paraId="73AC8370" w14:textId="0C231C96" w:rsidR="005D0CDE" w:rsidRPr="005D0CDE" w:rsidRDefault="005D0CDE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unds raised by shaved ice will go to pledge drive</w:t>
      </w:r>
    </w:p>
    <w:p w14:paraId="7E2D8014" w14:textId="5ADF8048" w:rsidR="00476FBB" w:rsidRPr="005D0CDE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eacher Grants - In Progress </w:t>
      </w:r>
    </w:p>
    <w:p w14:paraId="32977FFE" w14:textId="71C8BDE8" w:rsidR="00476FBB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alk to School Day </w:t>
      </w:r>
      <w:r w:rsidR="00C3352D">
        <w:rPr>
          <w:rFonts w:ascii="Arial" w:hAnsi="Arial" w:cs="Arial"/>
          <w:color w:val="000000"/>
          <w:sz w:val="22"/>
          <w:szCs w:val="22"/>
        </w:rPr>
        <w:t>– 10/6</w:t>
      </w:r>
    </w:p>
    <w:p w14:paraId="7DC48721" w14:textId="602B1E77" w:rsidR="00C3352D" w:rsidRPr="005D0CDE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orking with Fire Department to see if they will cheer kids on, hand out stickers, etc.</w:t>
      </w:r>
    </w:p>
    <w:p w14:paraId="56F2C639" w14:textId="2F5AF763" w:rsidR="005D0CDE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in Drive 10/11 - 10/15 </w:t>
      </w:r>
    </w:p>
    <w:p w14:paraId="4FD163E9" w14:textId="02A361DA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Missy is making coin banks for each classroom. Goal is for classroom to fill up the bank</w:t>
      </w:r>
    </w:p>
    <w:p w14:paraId="50EDA70F" w14:textId="44C92CCD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ill put monitor in lobby so entire school can see progress</w:t>
      </w:r>
    </w:p>
    <w:p w14:paraId="74C87EE0" w14:textId="2C5A5756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ize for classroom that raises the most will be coloring Ryan’s hair (blue/red) the week after fall break</w:t>
      </w:r>
    </w:p>
    <w:p w14:paraId="563783BE" w14:textId="113239D8" w:rsidR="00C3352D" w:rsidRDefault="00C3352D" w:rsidP="00C3352D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ssy is working with Ms. Floyd to assist. She helped with shaving Ryan’s head a few years ago</w:t>
      </w:r>
    </w:p>
    <w:p w14:paraId="5E5DDF11" w14:textId="20D5389D" w:rsidR="00476FBB" w:rsidRDefault="00476FBB" w:rsidP="005D0CD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 w:rsidRPr="005D0CDE">
        <w:rPr>
          <w:rFonts w:ascii="Arial" w:hAnsi="Arial" w:cs="Arial"/>
          <w:color w:val="000000"/>
          <w:sz w:val="22"/>
          <w:szCs w:val="22"/>
        </w:rPr>
        <w:t>Top Golf TBD </w:t>
      </w:r>
    </w:p>
    <w:p w14:paraId="2EE9A59E" w14:textId="70DC3A28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Katie heard back from Top Golf and has a call tomorrow to ask questions</w:t>
      </w:r>
    </w:p>
    <w:p w14:paraId="4BB0075E" w14:textId="2517919B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re is an upfront expense with securing bays</w:t>
      </w:r>
    </w:p>
    <w:p w14:paraId="1439BFE0" w14:textId="08EA7959" w:rsidR="00C3352D" w:rsidRDefault="00C3352D" w:rsidP="00C3352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inking last week of October or first week of November, Katie will let us know what dates they have </w:t>
      </w:r>
      <w:r w:rsidR="00727ED2">
        <w:rPr>
          <w:rFonts w:ascii="Arial" w:hAnsi="Arial" w:cs="Arial"/>
          <w:color w:val="000000"/>
          <w:sz w:val="22"/>
          <w:szCs w:val="22"/>
        </w:rPr>
        <w:t>available</w:t>
      </w:r>
    </w:p>
    <w:p w14:paraId="5D56954C" w14:textId="77777777" w:rsidR="00C3352D" w:rsidRPr="005D0CDE" w:rsidRDefault="00C3352D" w:rsidP="00C3352D">
      <w:pPr>
        <w:pStyle w:val="NormalWeb"/>
        <w:spacing w:before="28" w:beforeAutospacing="0" w:after="0" w:afterAutospacing="0"/>
        <w:ind w:left="1440"/>
        <w:contextualSpacing/>
        <w:rPr>
          <w:rFonts w:ascii="Arial" w:hAnsi="Arial" w:cs="Arial"/>
          <w:color w:val="000000"/>
          <w:sz w:val="22"/>
          <w:szCs w:val="22"/>
        </w:rPr>
      </w:pPr>
    </w:p>
    <w:p w14:paraId="1A739E32" w14:textId="60889DA2" w:rsidR="00C3352D" w:rsidRDefault="00476FBB" w:rsidP="00C3352D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pen Committee Positions (Jamie) </w:t>
      </w:r>
    </w:p>
    <w:p w14:paraId="60D04A9D" w14:textId="50DCB010" w:rsidR="005D0CDE" w:rsidRDefault="00476FBB" w:rsidP="00C3352D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view open seats </w:t>
      </w:r>
    </w:p>
    <w:p w14:paraId="53CF1745" w14:textId="36C420E6" w:rsidR="00E76253" w:rsidRP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rt Show</w:t>
      </w:r>
    </w:p>
    <w:p w14:paraId="77581987" w14:textId="17E8B92F" w:rsidR="00E76253" w:rsidRP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rt Fair- Funds support art program</w:t>
      </w:r>
    </w:p>
    <w:p w14:paraId="213556EB" w14:textId="7278AF08" w:rsidR="00E76253" w:rsidRP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Box Tops</w:t>
      </w:r>
    </w:p>
    <w:p w14:paraId="572DEE63" w14:textId="1ADFB8DA" w:rsid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eacher appreciation</w:t>
      </w:r>
    </w:p>
    <w:p w14:paraId="13C33447" w14:textId="1F3886A6" w:rsidR="00E76253" w:rsidRP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ovie Night- Covid permitting</w:t>
      </w:r>
    </w:p>
    <w:p w14:paraId="758113AB" w14:textId="77777777" w:rsidR="00C3352D" w:rsidRPr="005D0CDE" w:rsidRDefault="00C3352D" w:rsidP="00C3352D">
      <w:pPr>
        <w:pStyle w:val="NormalWeb"/>
        <w:spacing w:before="28" w:beforeAutospacing="0" w:after="0" w:afterAutospacing="0"/>
        <w:ind w:left="1440"/>
        <w:contextualSpacing/>
        <w:rPr>
          <w:rFonts w:ascii="Arial" w:hAnsi="Arial" w:cs="Arial"/>
          <w:color w:val="000000"/>
          <w:sz w:val="22"/>
          <w:szCs w:val="22"/>
        </w:rPr>
      </w:pPr>
    </w:p>
    <w:p w14:paraId="75636DF6" w14:textId="56925F60" w:rsidR="00476FBB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lassroom Parent Volunteers (Amanda) </w:t>
      </w:r>
    </w:p>
    <w:p w14:paraId="4861D43F" w14:textId="432E67ED" w:rsidR="00E76253" w:rsidRDefault="00E76253" w:rsidP="00E76253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oking for 2 per grade. Sign up closed yesterday</w:t>
      </w:r>
    </w:p>
    <w:p w14:paraId="6655CF4E" w14:textId="6F3072A6" w:rsidR="00E76253" w:rsidRDefault="00E76253" w:rsidP="00E76253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list is being reviewed and information will be sent out Friday</w:t>
      </w:r>
    </w:p>
    <w:p w14:paraId="6EFE1925" w14:textId="77777777" w:rsidR="00E76253" w:rsidRDefault="00E76253" w:rsidP="00E76253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st year we were unable to have classroom volunteers, PTCO is excited to bring this back to support the teachers</w:t>
      </w:r>
    </w:p>
    <w:p w14:paraId="30AB48A3" w14:textId="7A75621C" w:rsid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Volunteers are allowed in the building and masks are required  </w:t>
      </w:r>
    </w:p>
    <w:p w14:paraId="79A07B03" w14:textId="77777777" w:rsidR="00C3352D" w:rsidRPr="005D0CDE" w:rsidRDefault="00C3352D" w:rsidP="00C3352D">
      <w:pPr>
        <w:pStyle w:val="NormalWeb"/>
        <w:spacing w:before="28" w:beforeAutospacing="0" w:after="0" w:afterAutospacing="0"/>
        <w:ind w:left="7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4B8ABE3F" w14:textId="73DC8705" w:rsidR="00C3352D" w:rsidRDefault="00476FBB" w:rsidP="00C3352D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Old Business </w:t>
      </w:r>
    </w:p>
    <w:p w14:paraId="7E735B3A" w14:textId="7E2FF844" w:rsidR="00C3352D" w:rsidRDefault="00C3352D" w:rsidP="00C3352D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view Bylaws</w:t>
      </w:r>
    </w:p>
    <w:p w14:paraId="115438CD" w14:textId="6A1007FC" w:rsid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aiting on changes from one member. </w:t>
      </w:r>
    </w:p>
    <w:p w14:paraId="040F434A" w14:textId="260F5EE0" w:rsidR="00E76253" w:rsidRDefault="00E76253" w:rsidP="00E76253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Once we make changes they will be set to the </w:t>
      </w:r>
      <w:r w:rsidR="00FD1416">
        <w:rPr>
          <w:rFonts w:ascii="Arial" w:hAnsi="Arial" w:cs="Arial"/>
          <w:color w:val="000000"/>
          <w:sz w:val="22"/>
          <w:szCs w:val="22"/>
        </w:rPr>
        <w:t xml:space="preserve">executive </w:t>
      </w:r>
      <w:r>
        <w:rPr>
          <w:rFonts w:ascii="Arial" w:hAnsi="Arial" w:cs="Arial"/>
          <w:color w:val="000000"/>
          <w:sz w:val="22"/>
          <w:szCs w:val="22"/>
        </w:rPr>
        <w:t>board for a vote and then submitted to parents council</w:t>
      </w:r>
    </w:p>
    <w:p w14:paraId="43780904" w14:textId="77777777" w:rsidR="00C3352D" w:rsidRDefault="00C3352D" w:rsidP="00C3352D">
      <w:pPr>
        <w:pStyle w:val="NormalWeb"/>
        <w:spacing w:before="28" w:beforeAutospacing="0" w:after="0" w:afterAutospacing="0"/>
        <w:ind w:left="1440"/>
        <w:contextualSpacing/>
        <w:rPr>
          <w:rFonts w:ascii="Arial" w:hAnsi="Arial" w:cs="Arial"/>
          <w:color w:val="000000"/>
          <w:sz w:val="22"/>
          <w:szCs w:val="22"/>
        </w:rPr>
      </w:pPr>
    </w:p>
    <w:p w14:paraId="4082AF4F" w14:textId="0E71CF43" w:rsidR="00476FBB" w:rsidRDefault="00476FBB" w:rsidP="005D0CD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ew Business </w:t>
      </w:r>
    </w:p>
    <w:p w14:paraId="3F28E7E6" w14:textId="6960FF83" w:rsidR="00840E8D" w:rsidRDefault="00840E8D" w:rsidP="00840E8D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yan attended a meeting at an elementary school that had a PTCO sign talking about volunteers, how money is spent, fundraising graph, etc.</w:t>
      </w:r>
    </w:p>
    <w:p w14:paraId="4121F276" w14:textId="31EA95E9" w:rsidR="00840E8D" w:rsidRDefault="00840E8D" w:rsidP="00840E8D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oking for someone with skills to layout the information</w:t>
      </w:r>
    </w:p>
    <w:p w14:paraId="0F85D394" w14:textId="744E85D6" w:rsidR="00FD1416" w:rsidRDefault="00FD1416" w:rsidP="00FD1416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irectory art work</w:t>
      </w:r>
    </w:p>
    <w:p w14:paraId="03715B3B" w14:textId="47C53E55" w:rsidR="00FD1416" w:rsidRDefault="00FD1416" w:rsidP="00FD1416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s part of producing the school directory students submit artwork for the cover</w:t>
      </w:r>
    </w:p>
    <w:p w14:paraId="74F50FD4" w14:textId="5B519D3B" w:rsidR="00FD1416" w:rsidRDefault="00FD1416" w:rsidP="00FD1416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ist went to executive board who will vote by 09/16 at 5pm</w:t>
      </w:r>
    </w:p>
    <w:p w14:paraId="6509C9A2" w14:textId="77777777" w:rsidR="0016624E" w:rsidRDefault="0016624E" w:rsidP="0016624E">
      <w:pPr>
        <w:pStyle w:val="NormalWeb"/>
        <w:spacing w:before="28" w:beforeAutospacing="0" w:after="0" w:afterAutospacing="0"/>
        <w:ind w:left="2160"/>
        <w:contextualSpacing/>
        <w:rPr>
          <w:rFonts w:ascii="Arial" w:hAnsi="Arial" w:cs="Arial"/>
          <w:color w:val="000000"/>
          <w:sz w:val="22"/>
          <w:szCs w:val="22"/>
        </w:rPr>
      </w:pPr>
    </w:p>
    <w:p w14:paraId="661B86DD" w14:textId="47EFB761" w:rsidR="0016624E" w:rsidRDefault="0016624E" w:rsidP="0016624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oundtable</w:t>
      </w:r>
    </w:p>
    <w:p w14:paraId="525AD04A" w14:textId="2728910F" w:rsidR="0016624E" w:rsidRDefault="00710BA5" w:rsidP="0016624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vid</w:t>
      </w:r>
    </w:p>
    <w:p w14:paraId="3898CF4D" w14:textId="7A84342D" w:rsidR="00710BA5" w:rsidRDefault="000D2084" w:rsidP="00710BA5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ame prevention and mitigation protocols as last year</w:t>
      </w:r>
    </w:p>
    <w:p w14:paraId="3CD28C99" w14:textId="7C3A8529" w:rsidR="000D2084" w:rsidRDefault="000D2084" w:rsidP="000D2084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nd washing, mask requirements, </w:t>
      </w:r>
    </w:p>
    <w:p w14:paraId="6C136C6E" w14:textId="092A3EF4" w:rsidR="000D2084" w:rsidRDefault="000D2084" w:rsidP="000D2084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ake guidance from Tri-County, public orders and CDC</w:t>
      </w:r>
    </w:p>
    <w:p w14:paraId="34BDD4FB" w14:textId="12F74E5B" w:rsidR="000D2084" w:rsidRDefault="000D2084" w:rsidP="000D2084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ublic orders are different from last year based on COVID knowledge</w:t>
      </w:r>
    </w:p>
    <w:p w14:paraId="3485BCF2" w14:textId="232D1E93" w:rsidR="000D2084" w:rsidRDefault="000D2084" w:rsidP="00A6510B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ast year Cherry Creek had more contact tracing. If your student was out for a few days the school would reach out to discuss symptoms and discuss quarantines </w:t>
      </w:r>
    </w:p>
    <w:p w14:paraId="14FAB45D" w14:textId="537734D7" w:rsidR="000D2084" w:rsidRDefault="00A6510B" w:rsidP="00A6510B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is year contact tracing/ communication is run by Tri-County Health</w:t>
      </w:r>
    </w:p>
    <w:p w14:paraId="42AF9E3C" w14:textId="54139500" w:rsidR="00A6510B" w:rsidRDefault="00A6510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i-County decides who is close contact and quarantine instructions</w:t>
      </w:r>
    </w:p>
    <w:p w14:paraId="0E4809AE" w14:textId="23C374F9" w:rsidR="00CE5857" w:rsidRDefault="00CE5857" w:rsidP="00CE5857">
      <w:pPr>
        <w:pStyle w:val="NormalWeb"/>
        <w:numPr>
          <w:ilvl w:val="6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amilies can also contact the nurse and let them know about contact</w:t>
      </w:r>
    </w:p>
    <w:p w14:paraId="5AAC376F" w14:textId="0B2524D7" w:rsidR="00A6510B" w:rsidRDefault="00A6510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All letters of positive case are sent out and posted Cherry Creek website and posted around 4pm</w:t>
      </w:r>
    </w:p>
    <w:p w14:paraId="2B030EDE" w14:textId="4F58D573" w:rsidR="00A6510B" w:rsidRDefault="00A6510B" w:rsidP="00A6510B">
      <w:pPr>
        <w:pStyle w:val="NormalWeb"/>
        <w:numPr>
          <w:ilvl w:val="6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etters go to grade level and teacher. It is not school wide</w:t>
      </w:r>
    </w:p>
    <w:p w14:paraId="1E017CFD" w14:textId="6F3AD281" w:rsidR="00A6510B" w:rsidRDefault="00A6510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f 5 individuals in a classroom test positive the class will go into quarantine because this proves transmission. This is not happening frequently throughout the district </w:t>
      </w:r>
    </w:p>
    <w:p w14:paraId="3EAA7EB2" w14:textId="4CB01C03" w:rsidR="00A6510B" w:rsidRDefault="00A6510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symptoms last 24 hours students can come back at school. If they last 48 hours recommendation is to go to pediatrician and get tested</w:t>
      </w:r>
    </w:p>
    <w:p w14:paraId="1B2F6EEE" w14:textId="07BCE0F0" w:rsidR="00FF0086" w:rsidRDefault="00FF0086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Cherry Creek collated data with other school districts and results were COVID would come into building but there was minimal transmitting </w:t>
      </w:r>
    </w:p>
    <w:p w14:paraId="3B7BB077" w14:textId="70E7F138" w:rsidR="00FF0086" w:rsidRDefault="004D04C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a student is quarantined parents should reach out to the teacher and accommodations will be made based on individual circumstances</w:t>
      </w:r>
    </w:p>
    <w:p w14:paraId="0D1DF49F" w14:textId="4E0ECBB3" w:rsidR="004D04CB" w:rsidRDefault="004D04C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herry Creek offers testing and results have been coming back in 1-2 days</w:t>
      </w:r>
    </w:p>
    <w:p w14:paraId="28A96294" w14:textId="7287F20E" w:rsidR="004D04CB" w:rsidRDefault="004D04CB" w:rsidP="00A6510B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herry Creek is not requiring staff/students/teachers to get vaccine</w:t>
      </w:r>
    </w:p>
    <w:p w14:paraId="645DFC51" w14:textId="371935B2" w:rsidR="004D04CB" w:rsidRDefault="004D04CB" w:rsidP="004D04CB">
      <w:pPr>
        <w:pStyle w:val="NormalWeb"/>
        <w:numPr>
          <w:ilvl w:val="6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a teacher chooses not to be vaccinate they are tested weekly</w:t>
      </w:r>
    </w:p>
    <w:p w14:paraId="5D2DBC90" w14:textId="000FD041" w:rsidR="00CE5857" w:rsidRDefault="00CE5857" w:rsidP="004D04CB">
      <w:pPr>
        <w:pStyle w:val="NormalWeb"/>
        <w:numPr>
          <w:ilvl w:val="6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urrently parents decide if they vaccinate their child</w:t>
      </w:r>
    </w:p>
    <w:p w14:paraId="59CD409E" w14:textId="2A8B250D" w:rsidR="00CE5857" w:rsidRDefault="00CE5857" w:rsidP="00CE5857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a parent has been vaccinated they do not need to quarantine with their positive child unless they start having symptoms</w:t>
      </w:r>
    </w:p>
    <w:p w14:paraId="4B4B4E92" w14:textId="53DC9062" w:rsidR="00710BA5" w:rsidRDefault="00710BA5" w:rsidP="0016624E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chool Safety</w:t>
      </w:r>
    </w:p>
    <w:p w14:paraId="7CB82B18" w14:textId="77777777" w:rsidR="00710BA5" w:rsidRDefault="00710BA5" w:rsidP="00710BA5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nn Duffy the school nurse is in attendance</w:t>
      </w:r>
    </w:p>
    <w:p w14:paraId="405A336D" w14:textId="77777777" w:rsidR="00710BA5" w:rsidRDefault="00710BA5" w:rsidP="00710BA5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nn is at Heritage in the morning and Greenwood in the afternoon. When Ann is at Greenwood Heritage has a health tech on site</w:t>
      </w:r>
    </w:p>
    <w:p w14:paraId="4F9BD937" w14:textId="4854AF29" w:rsidR="00710BA5" w:rsidRDefault="00710BA5" w:rsidP="00710BA5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akes care of student health issues (allergies, diabetes, etc.) and any injuries</w:t>
      </w:r>
    </w:p>
    <w:p w14:paraId="73D0A5D0" w14:textId="4B98C34B" w:rsidR="000D2084" w:rsidRDefault="000D2084" w:rsidP="00710BA5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f children are unable to learn at school due to illness or injury Cherry Creek has a home hospital program where teachers will come to the home and teach the child until they can go back to school</w:t>
      </w:r>
    </w:p>
    <w:p w14:paraId="6E67BA57" w14:textId="2EA953BE" w:rsidR="00710BA5" w:rsidRDefault="00CD7EB1" w:rsidP="00710BA5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Variety of drills conducted at Heritage </w:t>
      </w:r>
    </w:p>
    <w:p w14:paraId="30FE609D" w14:textId="6545846F" w:rsidR="00CD7EB1" w:rsidRDefault="00CD7EB1" w:rsidP="00CD7EB1">
      <w:pPr>
        <w:pStyle w:val="NormalWeb"/>
        <w:numPr>
          <w:ilvl w:val="3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se I love you guys Foundation standard response protocol</w:t>
      </w:r>
    </w:p>
    <w:p w14:paraId="5B2FD7A1" w14:textId="032B5A17" w:rsidR="00CD7EB1" w:rsidRDefault="00CD7EB1" w:rsidP="00CD7EB1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old</w:t>
      </w:r>
    </w:p>
    <w:p w14:paraId="312BE7A4" w14:textId="109C09D5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ed student and staff to say in classrooms and continue with day</w:t>
      </w:r>
    </w:p>
    <w:p w14:paraId="4D31DBC3" w14:textId="44CB00B1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sed if someone needs medical care</w:t>
      </w:r>
    </w:p>
    <w:p w14:paraId="17324143" w14:textId="3AE6580C" w:rsidR="00CD7EB1" w:rsidRDefault="00CD7EB1" w:rsidP="00CD7EB1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cure</w:t>
      </w:r>
    </w:p>
    <w:p w14:paraId="31CCA4B8" w14:textId="78CF6A77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omething is unsafe outside the school/neighborhood</w:t>
      </w:r>
    </w:p>
    <w:p w14:paraId="483460B9" w14:textId="69822981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gular operations happen inside the building but nobody leaves the building or goes to the mobiles</w:t>
      </w:r>
    </w:p>
    <w:p w14:paraId="5D10F2A6" w14:textId="417F2430" w:rsidR="00CD7EB1" w:rsidRDefault="00CD7EB1" w:rsidP="00CD7EB1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ckdown</w:t>
      </w:r>
    </w:p>
    <w:p w14:paraId="459C159C" w14:textId="0C5051FD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nger inside the building</w:t>
      </w:r>
    </w:p>
    <w:p w14:paraId="00660957" w14:textId="7EDC57CB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eritage conducting a drill on 09/3</w:t>
      </w:r>
      <w:r w:rsidR="00D70332">
        <w:rPr>
          <w:rFonts w:ascii="Arial" w:hAnsi="Arial" w:cs="Arial"/>
          <w:color w:val="000000"/>
          <w:sz w:val="22"/>
          <w:szCs w:val="22"/>
        </w:rPr>
        <w:t xml:space="preserve"> for 10-15 minutes</w:t>
      </w:r>
    </w:p>
    <w:p w14:paraId="58216508" w14:textId="5FB2061D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Building goes silent. Intercom system at school level and main administration building</w:t>
      </w:r>
    </w:p>
    <w:p w14:paraId="4BA16A1D" w14:textId="594128BC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ructed to lock doors, turn off lights, get out of site</w:t>
      </w:r>
      <w:r w:rsidR="00D70332">
        <w:rPr>
          <w:rFonts w:ascii="Arial" w:hAnsi="Arial" w:cs="Arial"/>
          <w:color w:val="000000"/>
          <w:sz w:val="22"/>
          <w:szCs w:val="22"/>
        </w:rPr>
        <w:t xml:space="preserve"> (predetermined spaces)</w:t>
      </w:r>
    </w:p>
    <w:p w14:paraId="48D902C8" w14:textId="3BE149FB" w:rsidR="00D70332" w:rsidRDefault="00D70332" w:rsidP="00D70332">
      <w:pPr>
        <w:pStyle w:val="NormalWeb"/>
        <w:numPr>
          <w:ilvl w:val="6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or handles are always locked at Heritage</w:t>
      </w:r>
    </w:p>
    <w:p w14:paraId="4543C3BD" w14:textId="7E420D6A" w:rsidR="00CD7EB1" w:rsidRDefault="00CD7EB1" w:rsidP="00CD7EB1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vacuate</w:t>
      </w:r>
    </w:p>
    <w:p w14:paraId="47099351" w14:textId="50D1178A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ire drill, water main break, gas leak, etc.</w:t>
      </w:r>
    </w:p>
    <w:p w14:paraId="0080EFCA" w14:textId="485F5518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vacuate building through classroom doors. Half building goes to playground, half go to sidewalk. There is an attendance taking system and teachers communicate with walkie talkies</w:t>
      </w:r>
    </w:p>
    <w:p w14:paraId="2F33FE3A" w14:textId="2EC73F16" w:rsidR="00CD7EB1" w:rsidRDefault="00CD7EB1" w:rsidP="00CD7EB1">
      <w:pPr>
        <w:pStyle w:val="NormalWeb"/>
        <w:numPr>
          <w:ilvl w:val="4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helter</w:t>
      </w:r>
    </w:p>
    <w:p w14:paraId="2CCC0396" w14:textId="3F566C2C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rnado warning</w:t>
      </w:r>
    </w:p>
    <w:p w14:paraId="718098B1" w14:textId="3FD66853" w:rsidR="00CD7EB1" w:rsidRDefault="00CD7EB1" w:rsidP="00CD7EB1">
      <w:pPr>
        <w:pStyle w:val="NormalWeb"/>
        <w:numPr>
          <w:ilvl w:val="5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Students move to spaces without windows</w:t>
      </w:r>
    </w:p>
    <w:p w14:paraId="1F6D19B6" w14:textId="77777777" w:rsidR="0006443F" w:rsidRDefault="0006443F" w:rsidP="0006443F">
      <w:pPr>
        <w:pStyle w:val="NormalWeb"/>
        <w:spacing w:before="28" w:beforeAutospacing="0" w:after="0" w:afterAutospacing="0"/>
        <w:ind w:left="4320"/>
        <w:contextualSpacing/>
        <w:rPr>
          <w:rFonts w:ascii="Arial" w:hAnsi="Arial" w:cs="Arial"/>
          <w:color w:val="000000"/>
          <w:sz w:val="22"/>
          <w:szCs w:val="22"/>
        </w:rPr>
      </w:pPr>
    </w:p>
    <w:p w14:paraId="5CC208B6" w14:textId="396B4A72" w:rsidR="0006443F" w:rsidRDefault="0006443F" w:rsidP="0006443F">
      <w:pPr>
        <w:pStyle w:val="NormalWeb"/>
        <w:numPr>
          <w:ilvl w:val="1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Questions about substitutes</w:t>
      </w:r>
    </w:p>
    <w:p w14:paraId="715027EB" w14:textId="7FD369EE" w:rsidR="0006443F" w:rsidRPr="0006443F" w:rsidRDefault="0006443F" w:rsidP="0006443F">
      <w:pPr>
        <w:pStyle w:val="NormalWeb"/>
        <w:numPr>
          <w:ilvl w:val="2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 third grade teacher missed almost two days last week. Instead of getting a sub Ryan divided the kids between the other third grade classes</w:t>
      </w:r>
      <w:bookmarkStart w:id="0" w:name="_GoBack"/>
      <w:bookmarkEnd w:id="0"/>
    </w:p>
    <w:p w14:paraId="708C32D4" w14:textId="6C166D6E" w:rsidR="00B469BA" w:rsidRDefault="00B469BA"/>
    <w:p w14:paraId="33710847" w14:textId="5089FC6F" w:rsidR="0083025E" w:rsidRDefault="0083025E"/>
    <w:p w14:paraId="58A618B9" w14:textId="10498B48" w:rsidR="0083025E" w:rsidRDefault="0083025E"/>
    <w:p w14:paraId="7070F1FD" w14:textId="69AB6268" w:rsidR="0083025E" w:rsidRPr="0083025E" w:rsidRDefault="0083025E" w:rsidP="0083025E">
      <w:pPr>
        <w:pStyle w:val="NormalWeb"/>
        <w:numPr>
          <w:ilvl w:val="0"/>
          <w:numId w:val="3"/>
        </w:numPr>
        <w:spacing w:before="28" w:beforeAutospacing="0" w:after="0" w:afterAutospacing="0"/>
        <w:contextualSpacing/>
        <w:rPr>
          <w:rFonts w:ascii="Arial" w:hAnsi="Arial" w:cs="Arial"/>
          <w:color w:val="000000"/>
          <w:sz w:val="22"/>
          <w:szCs w:val="22"/>
        </w:rPr>
      </w:pPr>
      <w:r w:rsidRPr="0083025E">
        <w:rPr>
          <w:rFonts w:ascii="Arial" w:hAnsi="Arial" w:cs="Arial"/>
          <w:color w:val="000000"/>
          <w:sz w:val="22"/>
          <w:szCs w:val="22"/>
        </w:rPr>
        <w:t>Next meeting</w:t>
      </w:r>
      <w:r>
        <w:rPr>
          <w:rFonts w:ascii="Arial" w:hAnsi="Arial" w:cs="Arial"/>
          <w:color w:val="000000"/>
          <w:sz w:val="22"/>
          <w:szCs w:val="22"/>
        </w:rPr>
        <w:t xml:space="preserve"> at Heritage Elementary; Monday, October 12 at 8:00am</w:t>
      </w:r>
    </w:p>
    <w:sectPr w:rsidR="0083025E" w:rsidRPr="0083025E" w:rsidSect="00C335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D12CA"/>
    <w:multiLevelType w:val="hybridMultilevel"/>
    <w:tmpl w:val="16D67B4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3741AB"/>
    <w:multiLevelType w:val="hybridMultilevel"/>
    <w:tmpl w:val="E2C05D26"/>
    <w:lvl w:ilvl="0" w:tplc="43C2B482">
      <w:start w:val="1"/>
      <w:numFmt w:val="upperLetter"/>
      <w:lvlText w:val="%1."/>
      <w:lvlJc w:val="left"/>
      <w:pPr>
        <w:ind w:left="376" w:hanging="360"/>
      </w:pPr>
      <w:rPr>
        <w:rFonts w:hint="default"/>
      </w:rPr>
    </w:lvl>
    <w:lvl w:ilvl="1" w:tplc="0248FB68">
      <w:start w:val="1"/>
      <w:numFmt w:val="lowerLetter"/>
      <w:lvlText w:val="%2."/>
      <w:lvlJc w:val="left"/>
      <w:pPr>
        <w:ind w:left="109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16" w:hanging="180"/>
      </w:pPr>
    </w:lvl>
    <w:lvl w:ilvl="3" w:tplc="0409000F" w:tentative="1">
      <w:start w:val="1"/>
      <w:numFmt w:val="decimal"/>
      <w:lvlText w:val="%4."/>
      <w:lvlJc w:val="left"/>
      <w:pPr>
        <w:ind w:left="2536" w:hanging="360"/>
      </w:pPr>
    </w:lvl>
    <w:lvl w:ilvl="4" w:tplc="04090019" w:tentative="1">
      <w:start w:val="1"/>
      <w:numFmt w:val="lowerLetter"/>
      <w:lvlText w:val="%5."/>
      <w:lvlJc w:val="left"/>
      <w:pPr>
        <w:ind w:left="3256" w:hanging="360"/>
      </w:pPr>
    </w:lvl>
    <w:lvl w:ilvl="5" w:tplc="0409001B" w:tentative="1">
      <w:start w:val="1"/>
      <w:numFmt w:val="lowerRoman"/>
      <w:lvlText w:val="%6."/>
      <w:lvlJc w:val="right"/>
      <w:pPr>
        <w:ind w:left="3976" w:hanging="180"/>
      </w:pPr>
    </w:lvl>
    <w:lvl w:ilvl="6" w:tplc="0409000F" w:tentative="1">
      <w:start w:val="1"/>
      <w:numFmt w:val="decimal"/>
      <w:lvlText w:val="%7."/>
      <w:lvlJc w:val="left"/>
      <w:pPr>
        <w:ind w:left="4696" w:hanging="360"/>
      </w:pPr>
    </w:lvl>
    <w:lvl w:ilvl="7" w:tplc="04090019" w:tentative="1">
      <w:start w:val="1"/>
      <w:numFmt w:val="lowerLetter"/>
      <w:lvlText w:val="%8."/>
      <w:lvlJc w:val="left"/>
      <w:pPr>
        <w:ind w:left="5416" w:hanging="360"/>
      </w:pPr>
    </w:lvl>
    <w:lvl w:ilvl="8" w:tplc="0409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2" w15:restartNumberingAfterBreak="0">
    <w:nsid w:val="6875267A"/>
    <w:multiLevelType w:val="hybridMultilevel"/>
    <w:tmpl w:val="9510FB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M3MDI0NzYzsDRT0lEKTi0uzszPAykwqgUAW4aVZCwAAAA="/>
  </w:docVars>
  <w:rsids>
    <w:rsidRoot w:val="00476FBB"/>
    <w:rsid w:val="0006443F"/>
    <w:rsid w:val="000D2084"/>
    <w:rsid w:val="0016624E"/>
    <w:rsid w:val="003C7307"/>
    <w:rsid w:val="00476FBB"/>
    <w:rsid w:val="004D04CB"/>
    <w:rsid w:val="005D0CDE"/>
    <w:rsid w:val="00710BA5"/>
    <w:rsid w:val="00727ED2"/>
    <w:rsid w:val="007A4F77"/>
    <w:rsid w:val="0083025E"/>
    <w:rsid w:val="00840E8D"/>
    <w:rsid w:val="00A6510B"/>
    <w:rsid w:val="00B469BA"/>
    <w:rsid w:val="00C3352D"/>
    <w:rsid w:val="00CD7EB1"/>
    <w:rsid w:val="00CE5857"/>
    <w:rsid w:val="00D70332"/>
    <w:rsid w:val="00D77794"/>
    <w:rsid w:val="00E76253"/>
    <w:rsid w:val="00FD1416"/>
    <w:rsid w:val="00FF0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67A74"/>
  <w15:chartTrackingRefBased/>
  <w15:docId w15:val="{6E485D57-E930-4C9A-8EDA-2527ABD87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6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D0C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99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008FD37878EB4A9CC56D3BFCADB4DA" ma:contentTypeVersion="9" ma:contentTypeDescription="Create a new document." ma:contentTypeScope="" ma:versionID="d0e975d2536eebabffcaf31d5ee2b80b">
  <xsd:schema xmlns:xsd="http://www.w3.org/2001/XMLSchema" xmlns:xs="http://www.w3.org/2001/XMLSchema" xmlns:p="http://schemas.microsoft.com/office/2006/metadata/properties" xmlns:ns3="e74d08ae-e3be-4b7a-9e93-cdccaabcaccf" xmlns:ns4="0ba1037c-e6bd-4786-aeb3-df783e571c94" targetNamespace="http://schemas.microsoft.com/office/2006/metadata/properties" ma:root="true" ma:fieldsID="f05c9e116e0977a34069f86f33455ed7" ns3:_="" ns4:_="">
    <xsd:import namespace="e74d08ae-e3be-4b7a-9e93-cdccaabcaccf"/>
    <xsd:import namespace="0ba1037c-e6bd-4786-aeb3-df783e571c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4d08ae-e3be-4b7a-9e93-cdccaabcac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a1037c-e6bd-4786-aeb3-df783e571c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097838-83EE-4C03-AF3D-8BF31D89A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4d08ae-e3be-4b7a-9e93-cdccaabcaccf"/>
    <ds:schemaRef ds:uri="0ba1037c-e6bd-4786-aeb3-df783e571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CC213B-0C5B-480A-896C-5D2E936E9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D6F55-D379-49F4-8B7D-5A3688AF821B}">
  <ds:schemaRefs>
    <ds:schemaRef ds:uri="http://www.w3.org/XML/1998/namespace"/>
    <ds:schemaRef ds:uri="http://schemas.microsoft.com/office/2006/metadata/properties"/>
    <ds:schemaRef ds:uri="http://purl.org/dc/elements/1.1/"/>
    <ds:schemaRef ds:uri="0ba1037c-e6bd-4786-aeb3-df783e571c94"/>
    <ds:schemaRef ds:uri="e74d08ae-e3be-4b7a-9e93-cdccaabcaccf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8</TotalTime>
  <Pages>4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Stock</dc:creator>
  <cp:keywords/>
  <dc:description/>
  <cp:lastModifiedBy>Alyssa Stock</cp:lastModifiedBy>
  <cp:revision>9</cp:revision>
  <dcterms:created xsi:type="dcterms:W3CDTF">2021-09-15T19:11:00Z</dcterms:created>
  <dcterms:modified xsi:type="dcterms:W3CDTF">2021-09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08FD37878EB4A9CC56D3BFCADB4DA</vt:lpwstr>
  </property>
</Properties>
</file>